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1" w:name="customs-officer-cover-letter"/>
    <w:p>
      <w:pPr>
        <w:pStyle w:val="Heading1"/>
      </w:pPr>
      <w:r>
        <w:t xml:space="preserve">Customs Officer Cover Letter</w:t>
      </w:r>
    </w:p>
    <w:p>
      <w:pPr>
        <w:pStyle w:val="FirstParagraph"/>
      </w:pPr>
      <w:r>
        <w:rPr>
          <w:bCs/>
          <w:b/>
        </w:rPr>
        <w:t xml:space="preserve">Your Name</w:t>
      </w:r>
      <w:r>
        <w:br/>
      </w:r>
      <w:r>
        <w:t xml:space="preserve">123 Main Street</w:t>
      </w:r>
      <w:r>
        <w:br/>
      </w:r>
      <w:r>
        <w:t xml:space="preserve">Houston, TX 77001</w:t>
      </w:r>
      <w:r>
        <w:br/>
      </w:r>
      <w:r>
        <w:t xml:space="preserve">(555) 123-4567</w:t>
      </w:r>
      <w:r>
        <w:br/>
      </w:r>
      <w:r>
        <w:t xml:space="preserve">your.email@example.com</w:t>
      </w:r>
    </w:p>
    <w:p>
      <w:pPr>
        <w:pStyle w:val="BodyText"/>
      </w:pPr>
      <w:r>
        <w:t xml:space="preserve">April 5, 2024</w:t>
      </w:r>
    </w:p>
    <w:p>
      <w:pPr>
        <w:pStyle w:val="BodyText"/>
      </w:pPr>
      <w:r>
        <w:rPr>
          <w:bCs/>
          <w:b/>
        </w:rPr>
        <w:t xml:space="preserve">Hiring Manager</w:t>
      </w:r>
      <w:r>
        <w:br/>
      </w:r>
      <w:r>
        <w:t xml:space="preserve">United States Customs and Border Protection (CBP)</w:t>
      </w:r>
      <w:r>
        <w:br/>
      </w:r>
      <w:r>
        <w:t xml:space="preserve">Houston Field Office</w:t>
      </w:r>
      <w:r>
        <w:br/>
      </w:r>
      <w:r>
        <w:t xml:space="preserve">456 Airport Boulevard</w:t>
      </w:r>
      <w:r>
        <w:br/>
      </w:r>
      <w:r>
        <w:t xml:space="preserve">Houston, TX 77001</w:t>
      </w:r>
    </w:p>
    <w:bookmarkStart w:id="20" w:name="dear-hiring-manager"/>
    <w:p>
      <w:pPr>
        <w:pStyle w:val="Heading2"/>
      </w:pPr>
      <w:r>
        <w:t xml:space="preserve">Dear Hiring Manager,</w:t>
      </w:r>
    </w:p>
    <w:p>
      <w:pPr>
        <w:pStyle w:val="FirstParagraph"/>
      </w:pPr>
      <w:r>
        <w:t xml:space="preserve">I am writing to express my enthusiastic interest in the Customs Officer position within the United States Houston field office. As a dedicated professional with a strong background in security, compliance, and international trade regulations, I am eager to contribute my skills to safeguarding the nation’s borders while supporting the economic vitality of one of America’s most dynamic port cities. The opportunity to serve as a Customs Officer in Houston aligns perfectly with my career goals and personal commitment to upholding the integrity of our country’s customs systems.</w:t>
      </w:r>
    </w:p>
    <w:p>
      <w:pPr>
        <w:pStyle w:val="BodyText"/>
      </w:pPr>
      <w:r>
        <w:t xml:space="preserve">Throughout my professional journey, I have developed a keen understanding of the critical role that Customs Officers play in protecting national security, enforcing trade laws, and facilitating legitimate commerce. In my previous roles as a [Your Previous Job Title] at [Previous Employer], I was responsible for [specific responsibilities related to compliance, inspection procedures, or regulatory enforcement]. These experiences honed my ability to analyze complex documentation, identify potential risks, and collaborate with diverse stakeholders—skills that are essential for success in the Customs Officer role.</w:t>
      </w:r>
    </w:p>
    <w:p>
      <w:pPr>
        <w:pStyle w:val="BodyText"/>
      </w:pPr>
      <w:r>
        <w:t xml:space="preserve">What excites me most about this opportunity is the unique position of Houston as a global hub for trade and travel. As one of the busiest ports in the United States, Houston’s customs operations face an ever-evolving landscape of challenges, from counterterrorism efforts to ensuring seamless trade flows. I am particularly drawn to the mission of United States Customs and Border Protection (CBP), which balances security with efficiency to protect both national interests and economic growth. My passion for public service and my technical expertise in [mention relevant skills, e.g., "data analysis," "regulatory compliance," or "risk assessment"] make me an ideal candidate for this vital role.</w:t>
      </w:r>
    </w:p>
    <w:p>
      <w:pPr>
        <w:pStyle w:val="BodyText"/>
      </w:pPr>
      <w:r>
        <w:t xml:space="preserve">One of the key strengths I bring to the table is my ability to work under pressure while maintaining a high level of attention to detail. In my previous position, I [provide a specific example, e.g., "implemented a streamlined process for document verification that reduced processing times by 20%"]. This experience taught me the importance of precision and adaptability—qualities that are indispensable when inspecting cargo, reviewing import/export records, or interacting with international travelers. Additionally, my background in [mention relevant education or training, e.g., "international relations," "criminal justice," or "logistics"] has equipped me with a foundational understanding of the legal and procedural frameworks governing customs operations.</w:t>
      </w:r>
    </w:p>
    <w:p>
      <w:pPr>
        <w:pStyle w:val="BodyText"/>
      </w:pPr>
      <w:r>
        <w:t xml:space="preserve">As someone deeply invested in the mission of the United States Customs and Border Protection, I am particularly impressed by the agency’s commitment to innovation and community engagement. Houston’s customs office is not just a gateway for goods and people; it is a cornerstone of regional collaboration with law enforcement agencies, trade organizations, and local communities. I am eager to contribute to this collaborative spirit by fostering trust through transparency and professionalism. My ability to communicate effectively with individuals from diverse cultural backgrounds further aligns with the inclusive ethos of CBP’s operations in Houston.</w:t>
      </w:r>
    </w:p>
    <w:p>
      <w:pPr>
        <w:pStyle w:val="BodyText"/>
      </w:pPr>
      <w:r>
        <w:t xml:space="preserve">What sets me apart as a candidate is my unwavering dedication to public service and my desire to make a tangible impact on the security and prosperity of the United States. I have always been motivated by the idea that every Customs Officer plays a role in shaping the nation’s future—whether by intercepting contraband, preventing smuggling, or ensuring that lawful trade flows unimpeded. In Houston, where international commerce intersects with local communities, this responsibility is both challenging and deeply rewarding.</w:t>
      </w:r>
    </w:p>
    <w:p>
      <w:pPr>
        <w:pStyle w:val="BodyText"/>
      </w:pPr>
      <w:r>
        <w:t xml:space="preserve">I am particularly drawn to the United States Houston field office because of its strategic importance in maintaining the security of one of the country’s most critical ports. As a Customs Officer here, I would have the opportunity to work alongside experienced professionals who share a common goal: protecting America’s borders while facilitating economic growth. My technical skills, combined with my passion for service, position me to excel in this role and contribute meaningfully to the mission of CBP.</w:t>
      </w:r>
    </w:p>
    <w:p>
      <w:pPr>
        <w:pStyle w:val="BodyText"/>
      </w:pPr>
      <w:r>
        <w:t xml:space="preserve">Thank you for considering my application. I am eager to discuss how my qualifications and enthusiasm align with the needs of the United States Customs and Border Protection in Houston. I welcome the opportunity to further elaborate on my experience during an interview and would be grateful for any additional information you may require. Please feel free to contact me at (555) 123-4567 or your.email@example.com at your earliest convenience.</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07:08:17Z</dcterms:created>
  <dcterms:modified xsi:type="dcterms:W3CDTF">2026-07-24T07:08:17Z</dcterms:modified>
</cp:coreProperties>
</file>

<file path=docProps/custom.xml><?xml version="1.0" encoding="utf-8"?>
<Properties xmlns="http://schemas.openxmlformats.org/officeDocument/2006/custom-properties" xmlns:vt="http://schemas.openxmlformats.org/officeDocument/2006/docPropsVTypes"/>
</file>